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61AA56" w14:textId="77777777" w:rsidR="00947747" w:rsidRDefault="00947747" w:rsidP="00947747">
      <w:pPr>
        <w:ind w:firstLine="0"/>
        <w:jc w:val="center"/>
      </w:pPr>
    </w:p>
    <w:p w14:paraId="7B188C46" w14:textId="77777777" w:rsidR="00947747" w:rsidRDefault="00947747" w:rsidP="00947747">
      <w:pPr>
        <w:ind w:firstLine="0"/>
        <w:jc w:val="center"/>
      </w:pPr>
    </w:p>
    <w:p w14:paraId="279E16D8" w14:textId="653BADCC" w:rsidR="000F61A2" w:rsidRDefault="00C42198" w:rsidP="00947747">
      <w:pPr>
        <w:ind w:firstLine="0"/>
        <w:jc w:val="center"/>
      </w:pPr>
      <w:r>
        <w:t>Xavier Greer</w:t>
      </w:r>
    </w:p>
    <w:p w14:paraId="76DF1EED" w14:textId="313122E3" w:rsidR="000F61A2" w:rsidRDefault="00C42198" w:rsidP="00947747">
      <w:pPr>
        <w:ind w:firstLine="0"/>
        <w:jc w:val="center"/>
      </w:pPr>
      <w:r>
        <w:t>CS267 – Computer Algorithms</w:t>
      </w:r>
    </w:p>
    <w:p w14:paraId="341C7E2E" w14:textId="329A3B62" w:rsidR="00947747" w:rsidRDefault="00C42198" w:rsidP="00947747">
      <w:pPr>
        <w:ind w:firstLine="0"/>
        <w:jc w:val="center"/>
      </w:pPr>
      <w:r>
        <w:t>Unit 3 Submission 1</w:t>
      </w:r>
    </w:p>
    <w:p w14:paraId="68B26EB8" w14:textId="34A4CE67" w:rsidR="000F61A2" w:rsidRDefault="000F61A2" w:rsidP="00947747">
      <w:pPr>
        <w:ind w:firstLine="0"/>
        <w:jc w:val="center"/>
      </w:pPr>
      <w:r>
        <w:t xml:space="preserve"> </w:t>
      </w:r>
      <w:r w:rsidR="002C1098">
        <w:t>November 22, 2020</w:t>
      </w:r>
    </w:p>
    <w:p w14:paraId="52440EE3" w14:textId="17FBF8F4" w:rsidR="00EA4DF4" w:rsidRDefault="00EA4DF4" w:rsidP="00947747">
      <w:pPr>
        <w:ind w:firstLine="0"/>
        <w:jc w:val="center"/>
      </w:pPr>
    </w:p>
    <w:p w14:paraId="388A6974" w14:textId="30FC658D" w:rsidR="00EA4DF4" w:rsidRDefault="00EA4DF4" w:rsidP="00947747">
      <w:pPr>
        <w:ind w:firstLine="0"/>
        <w:jc w:val="center"/>
      </w:pPr>
    </w:p>
    <w:p w14:paraId="5DD0A6F7" w14:textId="28A23C48" w:rsidR="00EA4DF4" w:rsidRDefault="00EA4DF4" w:rsidP="00947747">
      <w:pPr>
        <w:ind w:firstLine="0"/>
        <w:jc w:val="center"/>
      </w:pPr>
    </w:p>
    <w:p w14:paraId="743202AA" w14:textId="3D9D3A2E" w:rsidR="00EA4DF4" w:rsidRDefault="00EA4DF4" w:rsidP="00947747">
      <w:pPr>
        <w:ind w:firstLine="0"/>
        <w:jc w:val="center"/>
      </w:pPr>
    </w:p>
    <w:p w14:paraId="53CDCB74" w14:textId="77777777" w:rsidR="00EA4DF4" w:rsidRDefault="00EA4DF4" w:rsidP="00947747">
      <w:pPr>
        <w:ind w:firstLine="0"/>
        <w:jc w:val="center"/>
      </w:pPr>
    </w:p>
    <w:p w14:paraId="5B8D697E" w14:textId="5B14E7E1" w:rsidR="00947747" w:rsidRDefault="00947747">
      <w:pPr>
        <w:spacing w:after="200" w:line="276" w:lineRule="auto"/>
        <w:ind w:firstLine="0"/>
      </w:pPr>
      <w:r>
        <w:br w:type="page"/>
      </w:r>
    </w:p>
    <w:p w14:paraId="1D9D4A65" w14:textId="08B993A9" w:rsidR="008268A9" w:rsidRDefault="00861F46" w:rsidP="00861F46">
      <w:r w:rsidRPr="00861F46">
        <w:lastRenderedPageBreak/>
        <w:t>The purpose of this academic mini paper is to demonstrate knowledge in binary trees, In-order traversal, Pre-order traversal, and Post-order traversal. This program was developed using C#; three classes within the program, Node, BinaryTree, and Program. The Node class provides the structure used for each node within the binary tree; each node has two variables, Data, which holds the integer value for the current node, and Node, which contains the information that other nodes the current node connects to. The BinaryTree class creates the actual Binary tree and provides methods such as InOrder, PreOrder, and PostOrder for traversing the binary tree. Class program is the primary class that runs the program, within this class is the main method, in this method the nodes are added, and the tree is traversed in each order and printed as shown in the below screenshot.</w:t>
      </w:r>
      <w:r w:rsidR="004F4969">
        <w:rPr>
          <w:noProof/>
        </w:rPr>
        <w:drawing>
          <wp:inline distT="0" distB="0" distL="0" distR="0" wp14:anchorId="37D019CC" wp14:editId="714AA1D4">
            <wp:extent cx="6114418" cy="943583"/>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89997" cy="970678"/>
                    </a:xfrm>
                    <a:prstGeom prst="rect">
                      <a:avLst/>
                    </a:prstGeom>
                  </pic:spPr>
                </pic:pic>
              </a:graphicData>
            </a:graphic>
          </wp:inline>
        </w:drawing>
      </w:r>
    </w:p>
    <w:sectPr w:rsidR="008268A9" w:rsidSect="00C202B0">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A700CB" w14:textId="77777777" w:rsidR="009459C9" w:rsidRDefault="009459C9" w:rsidP="00642C34">
      <w:r>
        <w:separator/>
      </w:r>
    </w:p>
  </w:endnote>
  <w:endnote w:type="continuationSeparator" w:id="0">
    <w:p w14:paraId="52077F5D" w14:textId="77777777" w:rsidR="009459C9" w:rsidRDefault="009459C9"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DCA459" w14:textId="77777777" w:rsidR="009459C9" w:rsidRDefault="009459C9" w:rsidP="00642C34">
      <w:r>
        <w:separator/>
      </w:r>
    </w:p>
  </w:footnote>
  <w:footnote w:type="continuationSeparator" w:id="0">
    <w:p w14:paraId="73B3BEE0" w14:textId="77777777" w:rsidR="009459C9" w:rsidRDefault="009459C9" w:rsidP="00642C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A85EF9" w14:textId="77777777" w:rsidR="00C202B0" w:rsidRDefault="007F472C" w:rsidP="00642C34">
    <w:pPr>
      <w:pStyle w:val="Header"/>
      <w:ind w:firstLine="0"/>
    </w:pPr>
    <w:r>
      <w:ptab w:relativeTo="margin" w:alignment="center" w:leader="none"/>
    </w:r>
    <w:r>
      <w:ptab w:relativeTo="margin" w:alignment="right" w:leader="none"/>
    </w:r>
    <w:r w:rsidR="00E318E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3FC7D55"/>
    <w:multiLevelType w:val="hybridMultilevel"/>
    <w:tmpl w:val="0756E0A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yNDE3tjA2MDYFkko6SsGpxcWZ+XkgBca1ALmweB4sAAAA"/>
  </w:docVars>
  <w:rsids>
    <w:rsidRoot w:val="00C202B0"/>
    <w:rsid w:val="00010751"/>
    <w:rsid w:val="00016B22"/>
    <w:rsid w:val="00054882"/>
    <w:rsid w:val="00073F10"/>
    <w:rsid w:val="000F61A2"/>
    <w:rsid w:val="00103F98"/>
    <w:rsid w:val="00104D06"/>
    <w:rsid w:val="0010510E"/>
    <w:rsid w:val="0012556D"/>
    <w:rsid w:val="001544C0"/>
    <w:rsid w:val="00184152"/>
    <w:rsid w:val="00226D2A"/>
    <w:rsid w:val="00232B20"/>
    <w:rsid w:val="00232EA2"/>
    <w:rsid w:val="0023782C"/>
    <w:rsid w:val="002546CC"/>
    <w:rsid w:val="00286E51"/>
    <w:rsid w:val="002A5C21"/>
    <w:rsid w:val="002A74F6"/>
    <w:rsid w:val="002C1098"/>
    <w:rsid w:val="002D11FD"/>
    <w:rsid w:val="002E0726"/>
    <w:rsid w:val="002F4E1F"/>
    <w:rsid w:val="00307FFB"/>
    <w:rsid w:val="00323000"/>
    <w:rsid w:val="00323C4D"/>
    <w:rsid w:val="003423B3"/>
    <w:rsid w:val="003470FB"/>
    <w:rsid w:val="003719B2"/>
    <w:rsid w:val="00373884"/>
    <w:rsid w:val="0038224D"/>
    <w:rsid w:val="00393ADC"/>
    <w:rsid w:val="0039789A"/>
    <w:rsid w:val="003B1511"/>
    <w:rsid w:val="003B5F67"/>
    <w:rsid w:val="003B7D75"/>
    <w:rsid w:val="003C3D17"/>
    <w:rsid w:val="003D6230"/>
    <w:rsid w:val="003E2D7F"/>
    <w:rsid w:val="004066E7"/>
    <w:rsid w:val="004173F6"/>
    <w:rsid w:val="00433FC7"/>
    <w:rsid w:val="00435FF2"/>
    <w:rsid w:val="00447383"/>
    <w:rsid w:val="00451F49"/>
    <w:rsid w:val="0047629E"/>
    <w:rsid w:val="004833B5"/>
    <w:rsid w:val="004A3BBD"/>
    <w:rsid w:val="004C2F11"/>
    <w:rsid w:val="004D70A8"/>
    <w:rsid w:val="004F4969"/>
    <w:rsid w:val="00544FA8"/>
    <w:rsid w:val="00553B22"/>
    <w:rsid w:val="00567C5F"/>
    <w:rsid w:val="005952D5"/>
    <w:rsid w:val="005A3BE4"/>
    <w:rsid w:val="005A69CD"/>
    <w:rsid w:val="005E15FE"/>
    <w:rsid w:val="005F7FFA"/>
    <w:rsid w:val="0061618E"/>
    <w:rsid w:val="00624F7E"/>
    <w:rsid w:val="00627B95"/>
    <w:rsid w:val="00632A0C"/>
    <w:rsid w:val="00634559"/>
    <w:rsid w:val="00642C34"/>
    <w:rsid w:val="006609DA"/>
    <w:rsid w:val="00671A3E"/>
    <w:rsid w:val="006864F0"/>
    <w:rsid w:val="0069087E"/>
    <w:rsid w:val="006C2E5D"/>
    <w:rsid w:val="006C3ADB"/>
    <w:rsid w:val="006D032C"/>
    <w:rsid w:val="006F0E81"/>
    <w:rsid w:val="00710C31"/>
    <w:rsid w:val="00721C69"/>
    <w:rsid w:val="00764294"/>
    <w:rsid w:val="0079427D"/>
    <w:rsid w:val="007A0B0F"/>
    <w:rsid w:val="007A5E4D"/>
    <w:rsid w:val="007C21C7"/>
    <w:rsid w:val="007C2C40"/>
    <w:rsid w:val="007F472C"/>
    <w:rsid w:val="00820A07"/>
    <w:rsid w:val="008268A9"/>
    <w:rsid w:val="00835825"/>
    <w:rsid w:val="00840B4F"/>
    <w:rsid w:val="008445EF"/>
    <w:rsid w:val="00847137"/>
    <w:rsid w:val="00861F46"/>
    <w:rsid w:val="00890B46"/>
    <w:rsid w:val="008B0AE3"/>
    <w:rsid w:val="008B2C69"/>
    <w:rsid w:val="008C11D9"/>
    <w:rsid w:val="008F1005"/>
    <w:rsid w:val="00904FD6"/>
    <w:rsid w:val="00914368"/>
    <w:rsid w:val="00942E64"/>
    <w:rsid w:val="009459C9"/>
    <w:rsid w:val="00947747"/>
    <w:rsid w:val="00956B6C"/>
    <w:rsid w:val="00984199"/>
    <w:rsid w:val="00993B3B"/>
    <w:rsid w:val="009A2FA2"/>
    <w:rsid w:val="009C2F53"/>
    <w:rsid w:val="009E0183"/>
    <w:rsid w:val="00A03ED3"/>
    <w:rsid w:val="00A10701"/>
    <w:rsid w:val="00A40321"/>
    <w:rsid w:val="00A42316"/>
    <w:rsid w:val="00A66AF7"/>
    <w:rsid w:val="00A725B4"/>
    <w:rsid w:val="00A827A4"/>
    <w:rsid w:val="00A93CE7"/>
    <w:rsid w:val="00AB2ADE"/>
    <w:rsid w:val="00B16A6E"/>
    <w:rsid w:val="00B304A6"/>
    <w:rsid w:val="00B35517"/>
    <w:rsid w:val="00B35FF0"/>
    <w:rsid w:val="00B36814"/>
    <w:rsid w:val="00B44BEA"/>
    <w:rsid w:val="00B545EF"/>
    <w:rsid w:val="00B77B31"/>
    <w:rsid w:val="00B938E9"/>
    <w:rsid w:val="00BA6522"/>
    <w:rsid w:val="00BB4932"/>
    <w:rsid w:val="00BB7202"/>
    <w:rsid w:val="00C202B0"/>
    <w:rsid w:val="00C332E4"/>
    <w:rsid w:val="00C42198"/>
    <w:rsid w:val="00C479EE"/>
    <w:rsid w:val="00C565EC"/>
    <w:rsid w:val="00C6609D"/>
    <w:rsid w:val="00C83C71"/>
    <w:rsid w:val="00C87773"/>
    <w:rsid w:val="00C9069D"/>
    <w:rsid w:val="00C94854"/>
    <w:rsid w:val="00CF1162"/>
    <w:rsid w:val="00CF5964"/>
    <w:rsid w:val="00D002FC"/>
    <w:rsid w:val="00D01170"/>
    <w:rsid w:val="00D0223A"/>
    <w:rsid w:val="00D0777D"/>
    <w:rsid w:val="00D37C49"/>
    <w:rsid w:val="00D417F0"/>
    <w:rsid w:val="00D76353"/>
    <w:rsid w:val="00D82900"/>
    <w:rsid w:val="00DA1B52"/>
    <w:rsid w:val="00DB7DA5"/>
    <w:rsid w:val="00DC03FF"/>
    <w:rsid w:val="00DD23D2"/>
    <w:rsid w:val="00DF60F8"/>
    <w:rsid w:val="00E111F7"/>
    <w:rsid w:val="00E30FBB"/>
    <w:rsid w:val="00E318E8"/>
    <w:rsid w:val="00E458BE"/>
    <w:rsid w:val="00E547FD"/>
    <w:rsid w:val="00E62CC5"/>
    <w:rsid w:val="00E75100"/>
    <w:rsid w:val="00E83E2D"/>
    <w:rsid w:val="00EA1DC9"/>
    <w:rsid w:val="00EA4DF4"/>
    <w:rsid w:val="00F01EEB"/>
    <w:rsid w:val="00F12440"/>
    <w:rsid w:val="00F26093"/>
    <w:rsid w:val="00F364A2"/>
    <w:rsid w:val="00F446E7"/>
    <w:rsid w:val="00F72FDE"/>
    <w:rsid w:val="00F75D74"/>
    <w:rsid w:val="00F97719"/>
    <w:rsid w:val="00FA063E"/>
    <w:rsid w:val="00FE3429"/>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82F94"/>
  <w15:docId w15:val="{917CA001-7E65-4ADA-96C0-6047435C1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286E51"/>
    <w:pPr>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286E51"/>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Caption">
    <w:name w:val="caption"/>
    <w:basedOn w:val="Normal"/>
    <w:next w:val="Normal"/>
    <w:uiPriority w:val="35"/>
    <w:unhideWhenUsed/>
    <w:qFormat/>
    <w:rsid w:val="00947747"/>
    <w:pPr>
      <w:spacing w:after="200" w:line="240" w:lineRule="auto"/>
    </w:pPr>
    <w:rPr>
      <w:i/>
      <w:iCs/>
      <w:color w:val="1F497D" w:themeColor="text2"/>
      <w:sz w:val="18"/>
      <w:szCs w:val="18"/>
    </w:rPr>
  </w:style>
  <w:style w:type="character" w:styleId="UnresolvedMention">
    <w:name w:val="Unresolved Mention"/>
    <w:basedOn w:val="DefaultParagraphFont"/>
    <w:uiPriority w:val="99"/>
    <w:semiHidden/>
    <w:unhideWhenUsed/>
    <w:rsid w:val="008268A9"/>
    <w:rPr>
      <w:color w:val="605E5C"/>
      <w:shd w:val="clear" w:color="auto" w:fill="E1DFDD"/>
    </w:rPr>
  </w:style>
  <w:style w:type="paragraph" w:styleId="ListParagraph">
    <w:name w:val="List Paragraph"/>
    <w:basedOn w:val="Normal"/>
    <w:uiPriority w:val="34"/>
    <w:qFormat/>
    <w:rsid w:val="008268A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645800-4CCF-40D2-AEE7-F47B2D742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143</Words>
  <Characters>8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a Obee</dc:creator>
  <cp:lastModifiedBy>Xavier Greer</cp:lastModifiedBy>
  <cp:revision>7</cp:revision>
  <cp:lastPrinted>2012-03-30T16:25:00Z</cp:lastPrinted>
  <dcterms:created xsi:type="dcterms:W3CDTF">2020-11-22T23:46:00Z</dcterms:created>
  <dcterms:modified xsi:type="dcterms:W3CDTF">2020-11-23T00:38:00Z</dcterms:modified>
</cp:coreProperties>
</file>